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f6d1ac234dcd45ccb41cef6b5ec44093b8f98"/>
    <w:p>
      <w:pPr>
        <w:pStyle w:val="Heading1"/>
      </w:pPr>
      <w:r>
        <w:t xml:space="preserve">Cover Letter for Systems Engineer Position in India Mumbai</w:t>
      </w:r>
    </w:p>
    <w:p>
      <w:pPr>
        <w:pStyle w:val="FirstParagraph"/>
      </w:pPr>
      <w:r>
        <w:t xml:space="preserve">Dear [Hiring Manager's Name],</w:t>
      </w:r>
    </w:p>
    <w:p>
      <w:pPr>
        <w:pStyle w:val="BodyText"/>
      </w:pPr>
      <w:r>
        <w:t xml:space="preserve">I am writing to express my enthusiastic interest in the Systems Engineer position at your esteemed organization, based in India Mumbai. As a highly motivated and technically proficient systems engineer with over [X years] of experience in designing, implementing, and managing complex IT infrastructures, I am eager to contribute my expertise to a dynamic team that values innovation and excellence. The opportunity to work within India's bustling tech hub of Mumbai aligns perfectly with my career goals, as I am deeply passionate about leveraging technology to solve real-world challenges in one of the world’s most vibrant and fast-paced urban environments.</w:t>
      </w:r>
    </w:p>
    <w:p>
      <w:pPr>
        <w:pStyle w:val="BodyText"/>
      </w:pPr>
      <w:r>
        <w:t xml:space="preserve">Throughout my career, I have consistently demonstrated a strong ability to bridge the gap between technical complexity and business objectives. My role as a Systems Engineer at [Previous Company Name] in India Mumbai allowed me to lead end-to-end system deployments, optimize network performance, and ensure the seamless integration of hardware and software solutions tailored to meet the unique needs of diverse industries. This experience not only honed my technical acumen but also deepened my understanding of the specific challenges and opportunities that come with operating in a technologically advanced yet rapidly evolving market like India Mumbai.</w:t>
      </w:r>
    </w:p>
    <w:p>
      <w:pPr>
        <w:pStyle w:val="BodyText"/>
      </w:pPr>
      <w:r>
        <w:t xml:space="preserve">What sets me apart as a systems engineer is my commitment to continuous learning and adaptability in an ever-changing technological landscape. In India Mumbai, where digital transformation is reshaping industries at an unprecedented pace, I have developed expertise in cloud computing, cybersecurity, and automation tools such as [specific technologies]. For instance, I successfully implemented a hybrid cloud infrastructure for a financial services client in Mumbai, which reduced operational costs by 30% while enhancing data security and scalability. This project underscored my ability to deliver results that directly impact business outcomes.</w:t>
      </w:r>
    </w:p>
    <w:p>
      <w:pPr>
        <w:pStyle w:val="BodyText"/>
      </w:pPr>
      <w:r>
        <w:t xml:space="preserve">My passion for systems engineering is further fueled by my dedication to fostering collaboration and driving innovation. In India Mumbai, where teams often work across geographies and time zones, I have consistently acted as a bridge between technical teams and stakeholders, ensuring clear communication and alignment on project goals. This has been particularly valuable in managing large-scale IT projects that require coordination with multiple departments, vendors, and regulatory bodies. I take pride in my ability to troubleshoot complex issues under pressure while maintaining a focus on long-term system reliability and performance.</w:t>
      </w:r>
    </w:p>
    <w:p>
      <w:pPr>
        <w:pStyle w:val="BodyText"/>
      </w:pPr>
      <w:r>
        <w:t xml:space="preserve">What draws me to your organization is its reputation for excellence and its commitment to pushing the boundaries of technological innovation. As a Systems Engineer in India Mumbai, I am particularly interested in contributing to initiatives that address the region’s unique demands, such as building resilient infrastructure for smart cities, optimizing IT solutions for emerging markets, or developing scalable systems that support India’s growing digital economy. I am confident that my technical background, combined with my understanding of the local market and its challenges, will enable me to make meaningful contributions to your team.</w:t>
      </w:r>
    </w:p>
    <w:p>
      <w:pPr>
        <w:pStyle w:val="BodyText"/>
      </w:pPr>
      <w:r>
        <w:t xml:space="preserve">One of the aspects I admire most about working in India Mumbai is the vibrant ecosystem of tech startups, established enterprises, and research institutions that collectively drive innovation. This environment has shaped my approach to systems engineering, where I prioritize not only technical precision but also the ability to adapt solutions to local contexts. For example, during my tenure in Mumbai, I designed a disaster recovery plan for a healthcare provider that accounted for the region’s frequent power outages and connectivity issues, ensuring uninterrupted service delivery. This project highlighted my ability to think critically and deliver solutions that are both technically robust and culturally relevant.</w:t>
      </w:r>
    </w:p>
    <w:p>
      <w:pPr>
        <w:pStyle w:val="BodyText"/>
      </w:pPr>
      <w:r>
        <w:t xml:space="preserve">As a Systems Engineer, I am also deeply committed to upholding the highest standards of professionalism and ethical integrity. In India Mumbai’s competitive tech landscape, where trust and reliability are paramount, I have built a reputation for delivering projects on time, exceeding client expectations, and fostering long-term partnerships. My ability to manage multiple priorities simultaneously while maintaining a focus on quality has been instrumental in my success. Whether it’s conducting system audits, optimizing server performance, or mentoring junior engineers, I approach every task with a sense of ownership and accountability.</w:t>
      </w:r>
    </w:p>
    <w:p>
      <w:pPr>
        <w:pStyle w:val="BodyText"/>
      </w:pPr>
      <w:r>
        <w:t xml:space="preserve">What excites me most about the opportunity to join your team is the chance to collaborate with professionals who share a vision for leveraging technology to create impactful solutions. In India Mumbai, where the demand for reliable and scalable IT systems is growing exponentially, I am eager to contribute my skills in system design, network optimization, and technical leadership. I am particularly interested in exploring how emerging technologies like AI-driven automation or edge computing can be integrated into your operations to drive efficiency and innovation.</w:t>
      </w:r>
    </w:p>
    <w:p>
      <w:pPr>
        <w:pStyle w:val="BodyText"/>
      </w:pPr>
      <w:r>
        <w:t xml:space="preserve">In conclusion, I am enthusiastic about the possibility of joining your organization as a Systems Engineer in India Mumbai. My technical expertise, coupled with my deep understanding of the local market and my passion for solving complex challenges, positions me to make a valuable contribution to your team. I would be honored to bring my experience and dedication to your company’s mission of excellence. Thank you for considering my application, and I look forward to the opportunity to discuss how I can contribute to your continued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1:55:34Z</dcterms:created>
  <dcterms:modified xsi:type="dcterms:W3CDTF">2026-07-19T21:55:34Z</dcterms:modified>
</cp:coreProperties>
</file>

<file path=docProps/custom.xml><?xml version="1.0" encoding="utf-8"?>
<Properties xmlns="http://schemas.openxmlformats.org/officeDocument/2006/custom-properties" xmlns:vt="http://schemas.openxmlformats.org/officeDocument/2006/docPropsVTypes"/>
</file>